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67BC8" w14:textId="03DB85E6" w:rsidR="00F53F7B" w:rsidRPr="00D05FD7" w:rsidRDefault="00600DB6" w:rsidP="004B2051">
      <w:pPr>
        <w:pStyle w:val="Heading1"/>
        <w:ind w:left="885"/>
        <w:jc w:val="center"/>
        <w:rPr>
          <w:b w:val="0"/>
          <w:szCs w:val="40"/>
        </w:rPr>
      </w:pPr>
      <w:r>
        <w:rPr>
          <w:szCs w:val="40"/>
        </w:rPr>
        <w:t>Autumn</w:t>
      </w:r>
      <w:r w:rsidR="004B2051">
        <w:rPr>
          <w:szCs w:val="40"/>
        </w:rPr>
        <w:t xml:space="preserve"> Cocktails</w:t>
      </w:r>
    </w:p>
    <w:p w14:paraId="3C1C1A3F" w14:textId="4676CFED" w:rsidR="00F53F7B" w:rsidRDefault="00F53F7B" w:rsidP="00D05FD7">
      <w:pPr>
        <w:jc w:val="center"/>
      </w:pPr>
      <w:r>
        <w:rPr>
          <w:noProof/>
        </w:rPr>
        <w:drawing>
          <wp:inline distT="0" distB="0" distL="0" distR="0" wp14:anchorId="0D936AF6" wp14:editId="098301B3">
            <wp:extent cx="1232452" cy="123245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os,drink,zoomgraf.blogspot_(5)[2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401" cy="124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6DD1" w14:textId="77777777" w:rsidR="00D05FD7" w:rsidRDefault="00D05FD7" w:rsidP="00D05FD7">
      <w:pPr>
        <w:jc w:val="center"/>
        <w:rPr>
          <w:i/>
        </w:rPr>
      </w:pPr>
      <w:r w:rsidRPr="00D05FD7">
        <w:rPr>
          <w:i/>
        </w:rPr>
        <w:t>Summer is over, autumn has come. For this purpose, we have prepared several cocktails that we think you will like.</w:t>
      </w:r>
    </w:p>
    <w:p w14:paraId="152D2387" w14:textId="02499D84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ingredients in a single </w:t>
      </w:r>
      <w:r w:rsidR="00AB10E2">
        <w:t>bucket</w:t>
      </w:r>
      <w:r>
        <w:t>. After that</w:t>
      </w:r>
      <w:r w:rsidR="00F631BD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- the freshness level of the ingredients.</w:t>
      </w:r>
    </w:p>
    <w:p w14:paraId="0F37037D" w14:textId="594BE209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produce the cocktail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freshness level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F53F7B" w14:paraId="53ECE8E5" w14:textId="77777777" w:rsidTr="00600DB6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cktail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reshness Level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F53F7B" w14:paraId="4285B13E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4B000F0C" w:rsidR="00F53F7B" w:rsidRPr="00600DB6" w:rsidRDefault="00600DB6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Pear Sour</w:t>
            </w:r>
          </w:p>
        </w:tc>
        <w:tc>
          <w:tcPr>
            <w:tcW w:w="2580" w:type="dxa"/>
            <w:vAlign w:val="center"/>
          </w:tcPr>
          <w:p w14:paraId="5E501D6C" w14:textId="77777777" w:rsidR="00F53F7B" w:rsidRPr="00715E38" w:rsidRDefault="00F53F7B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F53F7B" w14:paraId="22934253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1DED7EC7" w14:textId="0FB8740B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Harvest</w:t>
            </w:r>
          </w:p>
        </w:tc>
        <w:tc>
          <w:tcPr>
            <w:tcW w:w="2580" w:type="dxa"/>
            <w:vAlign w:val="center"/>
          </w:tcPr>
          <w:p w14:paraId="3B25574F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F53F7B" w14:paraId="3B24FC5B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4CCEBFDC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pple Hinny</w:t>
            </w:r>
          </w:p>
        </w:tc>
        <w:tc>
          <w:tcPr>
            <w:tcW w:w="2580" w:type="dxa"/>
            <w:vAlign w:val="center"/>
          </w:tcPr>
          <w:p w14:paraId="4C60DDAC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F53F7B" w14:paraId="4D4F35B9" w14:textId="77777777" w:rsidTr="00600DB6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2FB335F0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High Fashion</w:t>
            </w:r>
          </w:p>
        </w:tc>
        <w:tc>
          <w:tcPr>
            <w:tcW w:w="2580" w:type="dxa"/>
            <w:vAlign w:val="center"/>
          </w:tcPr>
          <w:p w14:paraId="23DC1646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38C14D15" w14:textId="7D3D1E82" w:rsidR="00F53F7B" w:rsidRDefault="00F53F7B" w:rsidP="00F53F7B">
      <w:r>
        <w:t xml:space="preserve">To mix a cocktail, you have to take the </w:t>
      </w:r>
      <w:r w:rsidRPr="00351219">
        <w:rPr>
          <w:b/>
        </w:rPr>
        <w:t>first</w:t>
      </w:r>
      <w:r>
        <w:t xml:space="preserve"> </w:t>
      </w:r>
      <w:r w:rsidR="00AB10E2">
        <w:rPr>
          <w:b/>
        </w:rPr>
        <w:t>bucket</w:t>
      </w:r>
      <w:r w:rsidR="00C0117E" w:rsidRPr="00C0117E">
        <w:rPr>
          <w:b/>
        </w:rPr>
        <w:t xml:space="preserve"> of</w:t>
      </w:r>
      <w:r w:rsidR="00C0117E">
        <w:t xml:space="preserve"> </w:t>
      </w:r>
      <w:r w:rsidRPr="00351219">
        <w:rPr>
          <w:b/>
        </w:rPr>
        <w:t>ingredient</w:t>
      </w:r>
      <w:r w:rsidR="00F631BD">
        <w:rPr>
          <w:b/>
        </w:rPr>
        <w:t>s</w:t>
      </w:r>
      <w:r>
        <w:t xml:space="preserve"> and the </w:t>
      </w:r>
      <w:r w:rsidRPr="00351219">
        <w:rPr>
          <w:b/>
        </w:rPr>
        <w:t>last freshness level value</w:t>
      </w:r>
      <w:r>
        <w:t xml:space="preserve">. The total freshness level is calculated by their </w:t>
      </w:r>
      <w:r w:rsidRPr="00351219">
        <w:rPr>
          <w:b/>
        </w:rPr>
        <w:t>multiplication</w:t>
      </w:r>
      <w:r>
        <w:t xml:space="preserve">. If the product of this operation </w:t>
      </w:r>
      <w:r w:rsidRPr="00351219">
        <w:rPr>
          <w:b/>
        </w:rPr>
        <w:t>equals</w:t>
      </w:r>
      <w:r>
        <w:t xml:space="preserve"> one of the levels described in the table, you make the cocktail and </w:t>
      </w:r>
      <w:r w:rsidRPr="00351219">
        <w:rPr>
          <w:b/>
        </w:rPr>
        <w:t>remove both</w:t>
      </w:r>
      <w:r>
        <w:t xml:space="preserve"> </w:t>
      </w:r>
      <w:r w:rsidR="00AB10E2">
        <w:t>bucket</w:t>
      </w:r>
      <w:r w:rsidR="00F631BD">
        <w:t>s</w:t>
      </w:r>
      <w:r w:rsidR="00C0117E">
        <w:t xml:space="preserve"> with </w:t>
      </w:r>
      <w:r>
        <w:t>ingredient</w:t>
      </w:r>
      <w:r w:rsidR="00C0117E">
        <w:t>s</w:t>
      </w:r>
      <w:r>
        <w:t xml:space="preserve"> and freshness value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>remove the freshness level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ingredient value by </w:t>
      </w:r>
      <w:r w:rsidRPr="00351219">
        <w:rPr>
          <w:b/>
        </w:rPr>
        <w:t>5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 xml:space="preserve">. In case you have an ingredient with </w:t>
      </w:r>
      <w:r w:rsidR="00F631BD">
        <w:t xml:space="preserve">a </w:t>
      </w:r>
      <w:r>
        <w:t xml:space="preserve">value </w:t>
      </w:r>
      <w:r w:rsidR="00F631BD">
        <w:t xml:space="preserve">of </w:t>
      </w:r>
      <w:r w:rsidRPr="00351219">
        <w:rPr>
          <w:b/>
        </w:rPr>
        <w:t>0</w:t>
      </w:r>
      <w:r>
        <w:t xml:space="preserve"> you have to </w:t>
      </w:r>
      <w:r w:rsidRPr="00351219">
        <w:rPr>
          <w:b/>
        </w:rPr>
        <w:t>remove</w:t>
      </w:r>
      <w:r w:rsidRPr="00C0117E">
        <w:rPr>
          <w:b/>
        </w:rPr>
        <w:t xml:space="preserve"> it</w:t>
      </w:r>
      <w:r>
        <w:t xml:space="preserve"> and continue mixing the cocktails.</w:t>
      </w:r>
      <w:r>
        <w:br/>
        <w:t xml:space="preserve">You need to stop making cocktails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buckets with</w:t>
      </w:r>
      <w:r>
        <w:t xml:space="preserve"> ingredients </w:t>
      </w:r>
      <w:r w:rsidRPr="00AB10E2">
        <w:rPr>
          <w:b/>
        </w:rPr>
        <w:t>or</w:t>
      </w:r>
      <w:r>
        <w:t xml:space="preserve"> freshness level values.</w:t>
      </w:r>
    </w:p>
    <w:p w14:paraId="06CA5F93" w14:textId="26F77216" w:rsidR="00AB10E2" w:rsidRDefault="00F53F7B" w:rsidP="00F53F7B">
      <w:r>
        <w:t xml:space="preserve">Your task is considered done if you make at least </w:t>
      </w:r>
      <w:r w:rsidRPr="00351219">
        <w:rPr>
          <w:b/>
        </w:rPr>
        <w:t>four</w:t>
      </w:r>
      <w:r>
        <w:t xml:space="preserve"> cocktails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2BA0C217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buckets with </w:t>
      </w:r>
      <w:r>
        <w:t xml:space="preserve">ingredients - </w:t>
      </w:r>
      <w:r w:rsidRPr="006622B2">
        <w:rPr>
          <w:b/>
        </w:rPr>
        <w:t>integer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71070FB7" w:rsidR="00AB10E2" w:rsidRPr="00D05FD7" w:rsidRDefault="00F53F7B" w:rsidP="00D05FD7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freshness values - </w:t>
      </w:r>
      <w:r w:rsidRPr="006622B2">
        <w:rPr>
          <w:b/>
        </w:rPr>
        <w:t>integer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Heading2"/>
        <w:rPr>
          <w:b w:val="0"/>
        </w:rPr>
      </w:pPr>
      <w:r>
        <w:t>Out</w:t>
      </w:r>
      <w:r w:rsidR="00F53F7B" w:rsidRPr="006622B2">
        <w:t>put</w:t>
      </w:r>
    </w:p>
    <w:p w14:paraId="204033B7" w14:textId="3C6AFC2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cocktails</w:t>
      </w:r>
    </w:p>
    <w:p w14:paraId="5A0CA47B" w14:textId="01454C68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It's party time! The cocktails are ready!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  <w:b/>
        </w:rPr>
        <w:t>.</w:t>
      </w:r>
    </w:p>
    <w:p w14:paraId="320EFAF2" w14:textId="5D4D92F0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What a pity! You didn't manage to prepare all cocktails.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</w:rPr>
        <w:t>.</w:t>
      </w:r>
    </w:p>
    <w:p w14:paraId="03BDDDD9" w14:textId="73B6E20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next output line - print the </w:t>
      </w:r>
      <w:r w:rsidRPr="006622B2">
        <w:rPr>
          <w:b/>
        </w:rPr>
        <w:t>sum</w:t>
      </w:r>
      <w:r>
        <w:t xml:space="preserve"> of the ingredients </w:t>
      </w:r>
      <w:r w:rsidRPr="00C0117E">
        <w:rPr>
          <w:b/>
        </w:rPr>
        <w:t>only if they are left</w:t>
      </w:r>
      <w:r>
        <w:t xml:space="preserve"> </w:t>
      </w:r>
      <w:r w:rsidRPr="006622B2">
        <w:rPr>
          <w:b/>
        </w:rPr>
        <w:t>any</w:t>
      </w:r>
      <w:r>
        <w:t xml:space="preserve"> </w:t>
      </w:r>
    </w:p>
    <w:p w14:paraId="4A0A6349" w14:textId="6F58645E" w:rsidR="00C0117E" w:rsidRDefault="00D05FD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 w:rsidRPr="00D05FD7">
        <w:rPr>
          <w:rFonts w:ascii="Consolas" w:hAnsi="Consolas"/>
        </w:rPr>
        <w:lastRenderedPageBreak/>
        <w:t>"</w:t>
      </w:r>
      <w:r w:rsidR="00C0117E" w:rsidRPr="00C0117E">
        <w:rPr>
          <w:rStyle w:val="Strong"/>
          <w:rFonts w:ascii="Consolas" w:hAnsi="Consolas"/>
        </w:rPr>
        <w:t xml:space="preserve">Ingredients left: </w:t>
      </w:r>
      <w:r w:rsidR="00C0117E">
        <w:rPr>
          <w:rStyle w:val="Strong"/>
          <w:rFonts w:ascii="Consolas" w:hAnsi="Consolas"/>
        </w:rPr>
        <w:t>{sum of the left ingredients}</w:t>
      </w:r>
      <w:r w:rsidR="00C0117E" w:rsidRPr="00D05FD7">
        <w:rPr>
          <w:rFonts w:ascii="Consolas" w:hAnsi="Consolas"/>
        </w:rPr>
        <w:t>"</w:t>
      </w:r>
      <w:r>
        <w:t>.</w:t>
      </w:r>
    </w:p>
    <w:p w14:paraId="25F48FB2" w14:textId="3E85796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last few lines</w:t>
      </w:r>
      <w:r w:rsidR="00F631BD">
        <w:t>,</w:t>
      </w:r>
      <w:r>
        <w:t xml:space="preserve"> you have to print the cocktails you </w:t>
      </w:r>
      <w:r w:rsidRPr="00E77409">
        <w:rPr>
          <w:b/>
        </w:rPr>
        <w:t>have made</w:t>
      </w:r>
      <w:r w:rsidR="00140213">
        <w:rPr>
          <w:b/>
        </w:rPr>
        <w:t xml:space="preserve"> at least once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8EDD163" w14:textId="72D293BF" w:rsidR="00AB10E2" w:rsidRPr="00AB10E2" w:rsidRDefault="00407A2C" w:rsidP="00600DB6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 {cocktail name} --&gt; 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5A52A113" w14:textId="74419F8C" w:rsidR="00F53F7B" w:rsidRDefault="00F53F7B" w:rsidP="00F53F7B">
      <w:pPr>
        <w:pStyle w:val="ListParagraph"/>
        <w:numPr>
          <w:ilvl w:val="0"/>
          <w:numId w:val="26"/>
        </w:numPr>
      </w:pPr>
      <w:r>
        <w:t xml:space="preserve">All of the ingredients' values and freshness level values will be </w:t>
      </w:r>
      <w:r w:rsidRPr="006622B2">
        <w:rPr>
          <w:b/>
        </w:rPr>
        <w:t>integer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>[0, 100]</w:t>
      </w:r>
      <w:r w:rsidR="00600DB6">
        <w:rPr>
          <w:b/>
          <w:lang w:val="bg-BG"/>
        </w:rPr>
        <w:t>.</w:t>
      </w:r>
    </w:p>
    <w:p w14:paraId="0AF354A0" w14:textId="6423EED4" w:rsidR="00AB10E2" w:rsidRDefault="00F53F7B" w:rsidP="00600DB6">
      <w:pPr>
        <w:pStyle w:val="ListParagraph"/>
        <w:numPr>
          <w:ilvl w:val="0"/>
          <w:numId w:val="26"/>
        </w:numPr>
      </w:pPr>
      <w:r>
        <w:t xml:space="preserve">We can have </w:t>
      </w:r>
      <w:r w:rsidRPr="006622B2">
        <w:rPr>
          <w:b/>
        </w:rPr>
        <w:t>more than one</w:t>
      </w:r>
      <w:r>
        <w:t xml:space="preserve"> mixed cocktail of the types specified in the table above</w:t>
      </w:r>
      <w:r w:rsidR="00600DB6">
        <w:rPr>
          <w:lang w:val="bg-BG"/>
        </w:rPr>
        <w:t>.</w:t>
      </w:r>
    </w:p>
    <w:p w14:paraId="2B869EF2" w14:textId="2C6AC7FB" w:rsidR="00AB10E2" w:rsidRPr="00AB10E2" w:rsidRDefault="00F53F7B" w:rsidP="00F110AB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977"/>
        <w:gridCol w:w="5175"/>
      </w:tblGrid>
      <w:tr w:rsidR="00F53F7B" w14:paraId="62706DAF" w14:textId="77777777" w:rsidTr="0093515F">
        <w:trPr>
          <w:trHeight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77777777" w:rsidR="00790FA8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0 10 12 8 10 12</w:t>
            </w:r>
          </w:p>
          <w:p w14:paraId="63B9A659" w14:textId="1AC59E96" w:rsidR="00F53F7B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25 15 50 25 25 1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ABAF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>It's party time! The cocktails are ready!</w:t>
            </w:r>
          </w:p>
          <w:p w14:paraId="3673284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Apple Hinny --&gt; 2</w:t>
            </w:r>
          </w:p>
          <w:p w14:paraId="7ADDCFA3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High Fashion --&gt; 1</w:t>
            </w:r>
          </w:p>
          <w:p w14:paraId="2A738CD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Pear Sour --&gt; 2</w:t>
            </w:r>
          </w:p>
          <w:p w14:paraId="6F810A55" w14:textId="2DEFBC73" w:rsidR="00600DB6" w:rsidRPr="00600DB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The Harvest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100CB99C" w:rsidR="00F53F7B" w:rsidRPr="00026E62" w:rsidRDefault="00F53F7B" w:rsidP="00185A04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ingredient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freshness level value and </w:t>
            </w:r>
            <w:r w:rsidRPr="00026E62">
              <w:rPr>
                <w:rFonts w:cstheme="minorHAnsi"/>
                <w:b/>
                <w:lang w:val="en-GB"/>
              </w:rPr>
              <w:t>multiply</w:t>
            </w:r>
            <w:r w:rsidRPr="00026E62">
              <w:rPr>
                <w:rFonts w:cstheme="minorHAnsi"/>
                <w:lang w:val="en-GB"/>
              </w:rPr>
              <w:t xml:space="preserve"> them - the result is 150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Pr="00026E62">
              <w:rPr>
                <w:rFonts w:cstheme="minorHAnsi"/>
                <w:lang w:val="en-GB"/>
              </w:rPr>
              <w:t xml:space="preserve"> cocktail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Pr="00026E62">
              <w:rPr>
                <w:rFonts w:cstheme="minorHAnsi"/>
                <w:lang w:val="en-GB"/>
              </w:rPr>
              <w:t xml:space="preserve">product of 250 and </w:t>
            </w:r>
            <w:r w:rsidR="00600DB6" w:rsidRPr="00026E62">
              <w:rPr>
                <w:rFonts w:cstheme="minorHAnsi"/>
                <w:lang w:val="en-GB"/>
              </w:rPr>
              <w:t>The Harvest</w:t>
            </w:r>
            <w:r w:rsidRPr="00026E62">
              <w:rPr>
                <w:rFonts w:cstheme="minorHAnsi"/>
                <w:lang w:val="en-GB"/>
              </w:rPr>
              <w:t xml:space="preserve"> cocktail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Pr="00026E62">
              <w:rPr>
                <w:rFonts w:cstheme="minorHAnsi"/>
                <w:b/>
                <w:lang w:val="en-GB"/>
              </w:rPr>
              <w:t>mix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Pr="00026E62">
              <w:rPr>
                <w:rFonts w:cstheme="minorHAnsi"/>
                <w:lang w:val="en-GB"/>
              </w:rPr>
              <w:t xml:space="preserve"> cocktail by multiplying 12 and 25. The product of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ingredient value and freshness level value is 400 and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600DB6" w:rsidRPr="00026E62">
              <w:rPr>
                <w:rFonts w:cstheme="minorHAnsi"/>
                <w:lang w:val="en-GB"/>
              </w:rPr>
              <w:t>High Fashion</w:t>
            </w:r>
            <w:r w:rsidRPr="00026E62">
              <w:rPr>
                <w:rFonts w:cstheme="minorHAnsi"/>
                <w:lang w:val="en-GB"/>
              </w:rPr>
              <w:t xml:space="preserve"> cocktail</w:t>
            </w:r>
            <w:r w:rsidR="00185A04">
              <w:rPr>
                <w:rFonts w:cstheme="minorHAnsi"/>
                <w:lang w:val="en-GB"/>
              </w:rPr>
              <w:t>s</w:t>
            </w:r>
            <w:r w:rsidRPr="00026E62">
              <w:rPr>
                <w:rFonts w:cstheme="minorHAnsi"/>
                <w:lang w:val="en-GB"/>
              </w:rPr>
              <w:t xml:space="preserve">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 xml:space="preserve">ext pair is 10 and 15, we multiply them and mix one more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="00790FA8" w:rsidRPr="00026E62">
              <w:rPr>
                <w:rFonts w:cstheme="minorHAnsi"/>
                <w:lang w:val="en-GB"/>
              </w:rPr>
              <w:t xml:space="preserve">. The last multiplication of 12 and 25 equals 300 and we make one mor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>no more ingredients and freshness values</w:t>
            </w:r>
            <w:r w:rsidRPr="00026E62">
              <w:rPr>
                <w:rFonts w:cstheme="minorHAnsi"/>
                <w:lang w:val="en-GB"/>
              </w:rPr>
              <w:t xml:space="preserve"> so we stop mixing cocktails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cocktail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20 0 6 19</w:t>
            </w:r>
          </w:p>
          <w:p w14:paraId="5CCD0CC7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12 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20C9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What a pity! You didn't manage to prepare all cocktails.</w:t>
            </w:r>
          </w:p>
          <w:p w14:paraId="05A6877B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Ingredients left: 55</w:t>
            </w:r>
          </w:p>
          <w:p w14:paraId="60A81F98" w14:textId="6FCE7802" w:rsidR="00F53F7B" w:rsidRPr="00600DB6" w:rsidRDefault="00F53F7B" w:rsidP="00600DB6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 xml:space="preserve"> # </w:t>
            </w:r>
            <w:r w:rsidR="00600DB6" w:rsidRPr="00600DB6">
              <w:rPr>
                <w:rStyle w:val="Strong"/>
                <w:rFonts w:ascii="Consolas" w:hAnsi="Consolas"/>
                <w:b w:val="0"/>
              </w:rPr>
              <w:t>Apple Hinny</w:t>
            </w:r>
            <w:r w:rsidRPr="00600DB6">
              <w:rPr>
                <w:rStyle w:val="Strong"/>
                <w:rFonts w:ascii="Consolas" w:hAnsi="Consolas"/>
                <w:b w:val="0"/>
              </w:rPr>
              <w:t xml:space="preserve">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A5CA3F" w:rsidR="00F53F7B" w:rsidRPr="00026E62" w:rsidRDefault="00F53F7B" w:rsidP="00185A04">
            <w:pPr>
              <w:pStyle w:val="Title"/>
              <w:spacing w:before="80" w:after="120" w:line="276" w:lineRule="auto"/>
              <w:rPr>
                <w:rStyle w:val="Strong"/>
                <w:rFonts w:cstheme="minorHAnsi"/>
                <w:lang w:val="en-US"/>
              </w:rPr>
            </w:pPr>
            <w:r w:rsidRPr="00026E62">
              <w:rPr>
                <w:rStyle w:val="Strong"/>
                <w:rFonts w:cstheme="minorHAnsi"/>
                <w:lang w:val="en-US"/>
              </w:rPr>
              <w:t>The first pair is 12 and 25, we mix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the 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Apple Hinny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cocktail and remove both of them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Next</w:t>
            </w:r>
            <w:r w:rsidR="00F631BD">
              <w:rPr>
                <w:rStyle w:val="Strong"/>
                <w:rFonts w:cstheme="minorHAnsi"/>
                <w:lang w:val="en-US"/>
              </w:rPr>
              <w:t>,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 we take 20 and 12 - the product is 240 - we can't mix a cocktail, so we r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emove the freshness level value, </w:t>
            </w:r>
            <w:r w:rsidRPr="00026E62">
              <w:rPr>
                <w:rStyle w:val="Strong"/>
                <w:rFonts w:cstheme="minorHAnsi"/>
                <w:lang w:val="en-US"/>
              </w:rPr>
              <w:t>incre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ase the ingredient value </w:t>
            </w:r>
            <w:r w:rsidR="00185A04">
              <w:rPr>
                <w:rStyle w:val="Strong"/>
                <w:rFonts w:cstheme="minorHAnsi"/>
                <w:lang w:val="en-US"/>
              </w:rPr>
              <w:t>by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 5, remove it from the beginning of the buckets sequence and add it at the end.</w:t>
            </w:r>
            <w:r w:rsidRPr="00026E62">
              <w:rPr>
                <w:rStyle w:val="Strong"/>
                <w:rFonts w:cstheme="minorHAnsi"/>
                <w:lang w:val="en-US"/>
              </w:rPr>
              <w:br/>
            </w:r>
            <w:r w:rsidR="00F631BD">
              <w:rPr>
                <w:rStyle w:val="Strong"/>
                <w:rFonts w:cstheme="minorHAnsi"/>
                <w:lang w:val="en-US"/>
              </w:rPr>
              <w:t>The n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ext ingredient has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a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value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of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0 - we remove it and continue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The next pair is 6 and 12 - again we can't make a cocktail. After that we don't have more freshness level values, so we stop mixing drinks.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 xml:space="preserve">The rest of the ingredients are 19, 25, </w:t>
            </w:r>
            <w:r w:rsidR="00185A04">
              <w:rPr>
                <w:rStyle w:val="Strong"/>
                <w:rFonts w:cstheme="minorHAnsi"/>
                <w:lang w:val="en-US"/>
              </w:rPr>
              <w:t xml:space="preserve">and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11 with </w:t>
            </w:r>
            <w:r w:rsidR="00185A04">
              <w:rPr>
                <w:rStyle w:val="Strong"/>
                <w:rFonts w:cstheme="minorHAnsi"/>
                <w:lang w:val="en-US"/>
              </w:rPr>
              <w:t>a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 </w:t>
            </w:r>
            <w:r w:rsidRPr="00026E62">
              <w:rPr>
                <w:rStyle w:val="Strong"/>
                <w:rFonts w:cstheme="minorHAnsi"/>
                <w:lang w:val="en-US"/>
              </w:rPr>
              <w:t>sum of 55.</w:t>
            </w:r>
          </w:p>
        </w:tc>
      </w:tr>
    </w:tbl>
    <w:p w14:paraId="53DC0E6B" w14:textId="535BE24A" w:rsidR="00D070E9" w:rsidRDefault="00D070E9" w:rsidP="00F53F7B">
      <w:pPr>
        <w:rPr>
          <w:lang w:val="bg-BG"/>
        </w:rPr>
      </w:pPr>
    </w:p>
    <w:p w14:paraId="07050089" w14:textId="65F23E77" w:rsidR="00672078" w:rsidRDefault="00672078" w:rsidP="00F53F7B">
      <w:pPr>
        <w:rPr>
          <w:lang w:val="bg-BG"/>
        </w:rPr>
      </w:pPr>
    </w:p>
    <w:p w14:paraId="19534C00" w14:textId="2B975DA4" w:rsidR="00672078" w:rsidRDefault="00672078" w:rsidP="00F53F7B">
      <w:pPr>
        <w:rPr>
          <w:lang w:val="bg-BG"/>
        </w:rPr>
      </w:pPr>
    </w:p>
    <w:p w14:paraId="1761CC8D" w14:textId="77777777" w:rsidR="00672078" w:rsidRDefault="00672078" w:rsidP="0067207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Mouse and cheese</w:t>
      </w:r>
    </w:p>
    <w:p w14:paraId="1DF10DC6" w14:textId="77777777" w:rsidR="00672078" w:rsidRPr="008E5F12" w:rsidRDefault="00672078" w:rsidP="00672078">
      <w:pPr>
        <w:jc w:val="center"/>
      </w:pPr>
      <w:r>
        <w:rPr>
          <w:noProof/>
        </w:rPr>
        <w:drawing>
          <wp:inline distT="0" distB="0" distL="0" distR="0" wp14:anchorId="2685E650" wp14:editId="79E15038">
            <wp:extent cx="1285875" cy="1490811"/>
            <wp:effectExtent l="0" t="0" r="0" b="0"/>
            <wp:docPr id="9" name="Picture 9" descr="Mickey Mouse Transparent Mickey Mouse Png Transparent - Mickey Mouse &amp;  Minnie Mouse Clipart | Mickey mouse png, Mickey mouse clipart, Minnie mouse 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key Mouse Transparent Mickey Mouse Png Transparent - Mickey Mouse &amp;  Minnie Mouse Clipart | Mickey mouse png, Mickey mouse clipart, Minnie mouse  drawi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1887" b="95957" l="2813" r="97188">
                                  <a14:foregroundMark x1="20938" y1="43935" x2="16563" y2="36927"/>
                                  <a14:foregroundMark x1="14688" y1="39084" x2="7187" y2="45013"/>
                                  <a14:foregroundMark x1="7813" y1="47170" x2="25313" y2="61186"/>
                                  <a14:foregroundMark x1="37813" y1="55795" x2="44063" y2="59030"/>
                                  <a14:foregroundMark x1="44688" y1="58491" x2="63438" y2="49326"/>
                                  <a14:foregroundMark x1="64063" y1="47170" x2="57188" y2="33154"/>
                                  <a14:foregroundMark x1="53438" y1="35849" x2="40938" y2="51482"/>
                                  <a14:foregroundMark x1="86563" y1="70350" x2="96563" y2="73585"/>
                                  <a14:foregroundMark x1="34063" y1="29919" x2="39063" y2="33154"/>
                                  <a14:foregroundMark x1="27813" y1="29919" x2="30938" y2="33154"/>
                                  <a14:foregroundMark x1="95313" y1="80593" x2="92813" y2="84367"/>
                                  <a14:foregroundMark x1="92188" y1="84367" x2="79688" y2="88679"/>
                                  <a14:foregroundMark x1="78438" y1="88679" x2="59062" y2="9514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330" cy="1501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A2285" w14:textId="77777777" w:rsidR="00672078" w:rsidRPr="0014486D" w:rsidRDefault="00672078" w:rsidP="00672078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mouse</w:t>
      </w:r>
      <w:r w:rsidRPr="008E5F12">
        <w:rPr>
          <w:noProof/>
        </w:rPr>
        <w:t xml:space="preserve"> </w:t>
      </w:r>
      <w:r w:rsidRPr="0014486D">
        <w:rPr>
          <w:noProof/>
        </w:rPr>
        <w:t xml:space="preserve">will be placed </w:t>
      </w:r>
      <w:r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heese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c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0FB2DFE" w14:textId="77777777" w:rsidR="00672078" w:rsidRPr="00E72934" w:rsidRDefault="00672078" w:rsidP="00672078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mouse</w:t>
      </w:r>
      <w:r w:rsidRPr="008E5F12">
        <w:rPr>
          <w:b/>
          <w:noProof/>
        </w:rPr>
        <w:t>’</w:t>
      </w:r>
      <w:r w:rsidRPr="0014486D">
        <w:rPr>
          <w:b/>
          <w:noProof/>
        </w:rPr>
        <w:t>s movement</w:t>
      </w:r>
      <w:r>
        <w:rPr>
          <w:noProof/>
        </w:rPr>
        <w:t>.</w:t>
      </w:r>
    </w:p>
    <w:p w14:paraId="6F2055C4" w14:textId="77777777" w:rsidR="00672078" w:rsidRDefault="00672078" w:rsidP="00672078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14:paraId="46874101" w14:textId="77777777" w:rsidR="00672078" w:rsidRDefault="00672078" w:rsidP="00672078">
      <w:pPr>
        <w:jc w:val="both"/>
        <w:rPr>
          <w:noProof/>
        </w:rPr>
      </w:pPr>
      <w:r w:rsidRPr="00C2104C">
        <w:rPr>
          <w:noProof/>
        </w:rPr>
        <w:t xml:space="preserve">If the mouse </w:t>
      </w:r>
      <w:r w:rsidRPr="00C2104C">
        <w:rPr>
          <w:b/>
          <w:noProof/>
        </w:rPr>
        <w:t>moves</w:t>
      </w:r>
      <w:r w:rsidRPr="00C2104C">
        <w:rPr>
          <w:noProof/>
        </w:rPr>
        <w:t xml:space="preserve"> to </w:t>
      </w:r>
      <w:r w:rsidRPr="00C2104C">
        <w:rPr>
          <w:b/>
          <w:noProof/>
        </w:rPr>
        <w:t>cheese</w:t>
      </w:r>
      <w:r w:rsidRPr="00C2104C">
        <w:rPr>
          <w:noProof/>
        </w:rPr>
        <w:t>, it eats the cheese and increases the cheese it has eaten by one.</w:t>
      </w:r>
    </w:p>
    <w:p w14:paraId="4DD5A67E" w14:textId="77777777" w:rsidR="00672078" w:rsidRPr="0014486D" w:rsidRDefault="00672078" w:rsidP="00672078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mouse gets a bonus one move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and the program ends</w:t>
      </w:r>
      <w:r w:rsidRPr="0014486D">
        <w:rPr>
          <w:noProof/>
        </w:rPr>
        <w:t>.</w:t>
      </w:r>
      <w:r>
        <w:rPr>
          <w:noProof/>
        </w:rPr>
        <w:t xml:space="preserve"> If the mouse receives the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</w:t>
      </w:r>
      <w:r w:rsidRPr="00C2104C">
        <w:rPr>
          <w:noProof/>
        </w:rPr>
        <w:t xml:space="preserve">The mouse needs </w:t>
      </w:r>
      <w:r>
        <w:rPr>
          <w:b/>
          <w:noProof/>
        </w:rPr>
        <w:t>at least 5</w:t>
      </w:r>
      <w:r w:rsidRPr="00C2104C">
        <w:rPr>
          <w:b/>
          <w:noProof/>
        </w:rPr>
        <w:t xml:space="preserve"> eaten cheeses</w:t>
      </w:r>
      <w:r w:rsidRPr="00C2104C">
        <w:rPr>
          <w:noProof/>
        </w:rPr>
        <w:t>.</w:t>
      </w:r>
    </w:p>
    <w:p w14:paraId="18611587" w14:textId="77777777" w:rsidR="00672078" w:rsidRPr="00CF663B" w:rsidRDefault="00672078" w:rsidP="0067207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5F83A925" w14:textId="77777777" w:rsidR="00672078" w:rsidRPr="0014486D" w:rsidRDefault="00672078" w:rsidP="00672078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58FCC6C2" w14:textId="77777777" w:rsidR="00672078" w:rsidRPr="0014486D" w:rsidRDefault="00672078" w:rsidP="00672078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7461E3E7" w14:textId="77777777" w:rsidR="00672078" w:rsidRPr="0014486D" w:rsidRDefault="00672078" w:rsidP="00672078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 xml:space="preserve">, until you receive the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6A71168B" w14:textId="77777777" w:rsidR="00672078" w:rsidRPr="0014486D" w:rsidRDefault="00672078" w:rsidP="0067207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0F7AB5A1" w14:textId="77777777" w:rsidR="00672078" w:rsidRPr="0014486D" w:rsidRDefault="00672078" w:rsidP="0067207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196A0E0" w14:textId="77777777" w:rsidR="00672078" w:rsidRPr="008C79E1" w:rsidRDefault="00672078" w:rsidP="00672078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>
        <w:rPr>
          <w:rFonts w:ascii="Consolas" w:hAnsi="Consolas"/>
          <w:b/>
          <w:bCs/>
          <w:noProof/>
          <w:lang w:eastAsia="ja-JP"/>
        </w:rPr>
        <w:t>"Where is t</w:t>
      </w:r>
      <w:r w:rsidRPr="008C79E1">
        <w:rPr>
          <w:rFonts w:ascii="Consolas" w:hAnsi="Consolas"/>
          <w:b/>
          <w:bCs/>
          <w:noProof/>
          <w:lang w:eastAsia="ja-JP"/>
        </w:rPr>
        <w:t xml:space="preserve">he </w:t>
      </w:r>
      <w:r>
        <w:rPr>
          <w:rFonts w:ascii="Consolas" w:hAnsi="Consolas"/>
          <w:b/>
          <w:bCs/>
          <w:noProof/>
          <w:lang w:eastAsia="ja-JP"/>
        </w:rPr>
        <w:t>mouse?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Pr="008245CA">
        <w:rPr>
          <w:rFonts w:cstheme="minorHAnsi"/>
          <w:bCs/>
          <w:noProof/>
          <w:lang w:eastAsia="ja-JP"/>
        </w:rPr>
        <w:t>.</w:t>
      </w:r>
    </w:p>
    <w:p w14:paraId="3AA6A4D7" w14:textId="77777777" w:rsidR="00672078" w:rsidRPr="00AF7AF9" w:rsidRDefault="00672078" w:rsidP="0067207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14:paraId="260EA280" w14:textId="77777777" w:rsidR="00672078" w:rsidRPr="00F404C6" w:rsidRDefault="00672078" w:rsidP="00672078">
      <w:pPr>
        <w:pStyle w:val="ListParagraph"/>
        <w:numPr>
          <w:ilvl w:val="1"/>
          <w:numId w:val="18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</w:t>
      </w:r>
      <w:r>
        <w:rPr>
          <w:noProof/>
        </w:rPr>
        <w:t>mous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</w:t>
      </w:r>
      <w:r>
        <w:rPr>
          <w:rFonts w:cstheme="minorHAnsi"/>
          <w:noProof/>
          <w:lang w:eastAsia="ja-JP"/>
        </w:rPr>
        <w:t>eat</w:t>
      </w:r>
      <w:r w:rsidRPr="00AF7AF9">
        <w:rPr>
          <w:rFonts w:cstheme="minorHAnsi"/>
          <w:noProof/>
          <w:lang w:eastAsia="ja-JP"/>
        </w:rPr>
        <w:t xml:space="preserve"> enough </w:t>
      </w:r>
      <w:r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"The </w:t>
      </w:r>
      <w:r>
        <w:rPr>
          <w:rFonts w:ascii="Consolas" w:hAnsi="Consolas"/>
          <w:b/>
          <w:bCs/>
          <w:noProof/>
          <w:lang w:eastAsia="ja-JP"/>
        </w:rPr>
        <w:t>mouse</w:t>
      </w:r>
      <w:r w:rsidRPr="008E5F12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couldn't </w:t>
      </w:r>
      <w:r>
        <w:rPr>
          <w:rFonts w:ascii="Consolas" w:hAnsi="Consolas"/>
          <w:b/>
          <w:bCs/>
          <w:noProof/>
          <w:lang w:eastAsia="ja-JP"/>
        </w:rPr>
        <w:t>eat</w:t>
      </w:r>
      <w:r w:rsidRPr="008C79E1">
        <w:rPr>
          <w:rFonts w:ascii="Consolas" w:hAnsi="Consolas"/>
          <w:b/>
          <w:bCs/>
          <w:noProof/>
          <w:lang w:eastAsia="ja-JP"/>
        </w:rPr>
        <w:t xml:space="preserve"> the </w:t>
      </w:r>
      <w:r>
        <w:rPr>
          <w:rFonts w:ascii="Consolas" w:hAnsi="Consolas"/>
          <w:b/>
          <w:bCs/>
          <w:noProof/>
          <w:lang w:eastAsia="ja-JP"/>
        </w:rPr>
        <w:t>cheeses</w:t>
      </w:r>
      <w:r w:rsidRPr="008C79E1">
        <w:rPr>
          <w:rFonts w:ascii="Consolas" w:hAnsi="Consolas"/>
          <w:b/>
          <w:bCs/>
          <w:noProof/>
          <w:lang w:eastAsia="ja-JP"/>
        </w:rPr>
        <w:t>, she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needed {</w:t>
      </w:r>
      <w:r>
        <w:rPr>
          <w:rFonts w:ascii="Consolas" w:hAnsi="Consolas"/>
          <w:b/>
          <w:bCs/>
          <w:noProof/>
          <w:lang w:eastAsia="ja-JP"/>
        </w:rPr>
        <w:t>needed} cheese</w:t>
      </w:r>
      <w:r w:rsidRPr="008C79E1">
        <w:rPr>
          <w:rFonts w:ascii="Consolas" w:hAnsi="Consolas"/>
          <w:b/>
          <w:bCs/>
          <w:noProof/>
          <w:lang w:eastAsia="ja-JP"/>
        </w:rPr>
        <w:t>s more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Pr="008245CA">
        <w:rPr>
          <w:rFonts w:cstheme="minorHAnsi"/>
          <w:bCs/>
          <w:noProof/>
          <w:lang w:eastAsia="ja-JP"/>
        </w:rPr>
        <w:t>.</w:t>
      </w:r>
    </w:p>
    <w:p w14:paraId="1A7CCC8A" w14:textId="77777777" w:rsidR="00672078" w:rsidRPr="00AF7AF9" w:rsidRDefault="00672078" w:rsidP="00672078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If the </w:t>
      </w:r>
      <w:r>
        <w:rPr>
          <w:noProof/>
        </w:rPr>
        <w:t>mouse</w:t>
      </w:r>
      <w:r w:rsidRPr="00AF7AF9">
        <w:rPr>
          <w:rFonts w:cstheme="minorHAnsi"/>
          <w:noProof/>
          <w:lang w:eastAsia="ja-JP"/>
        </w:rPr>
        <w:t xml:space="preserve"> </w:t>
      </w:r>
      <w:r>
        <w:rPr>
          <w:rFonts w:cstheme="minorHAnsi"/>
          <w:noProof/>
          <w:lang w:eastAsia="ja-JP"/>
        </w:rPr>
        <w:t xml:space="preserve">has </w:t>
      </w:r>
      <w:r w:rsidRPr="00AF7AF9">
        <w:rPr>
          <w:rFonts w:cstheme="minorHAnsi"/>
          <w:noProof/>
          <w:lang w:eastAsia="ja-JP"/>
        </w:rPr>
        <w:t xml:space="preserve">successfully </w:t>
      </w:r>
      <w:r>
        <w:rPr>
          <w:rFonts w:cstheme="minorHAnsi"/>
          <w:noProof/>
          <w:lang w:eastAsia="ja-JP"/>
        </w:rPr>
        <w:t>eaten</w:t>
      </w:r>
      <w:r w:rsidRPr="00AF7AF9">
        <w:rPr>
          <w:rFonts w:cstheme="minorHAnsi"/>
          <w:noProof/>
          <w:lang w:eastAsia="ja-JP"/>
        </w:rPr>
        <w:t xml:space="preserve"> enough </w:t>
      </w:r>
      <w:r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</w:t>
      </w:r>
      <w:r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</w:t>
      </w:r>
      <w:r w:rsidRPr="00BC336F">
        <w:rPr>
          <w:rFonts w:ascii="Consolas" w:hAnsi="Consolas" w:cstheme="minorHAnsi"/>
          <w:b/>
          <w:bCs/>
          <w:noProof/>
          <w:lang w:eastAsia="ja-JP"/>
        </w:rPr>
        <w:t xml:space="preserve">Great </w:t>
      </w:r>
      <w:r>
        <w:rPr>
          <w:rFonts w:ascii="Consolas" w:hAnsi="Consolas" w:cstheme="minorHAnsi"/>
          <w:b/>
          <w:bCs/>
          <w:noProof/>
          <w:lang w:eastAsia="ja-JP"/>
        </w:rPr>
        <w:t>job, the mouse is fed {eaten cheeses} cheeses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!"</w:t>
      </w:r>
      <w:r w:rsidRPr="008245CA">
        <w:rPr>
          <w:rFonts w:cstheme="minorHAnsi"/>
          <w:bCs/>
          <w:noProof/>
          <w:lang w:eastAsia="ja-JP"/>
        </w:rPr>
        <w:t>.</w:t>
      </w:r>
    </w:p>
    <w:p w14:paraId="40BF7AE9" w14:textId="77777777" w:rsidR="00672078" w:rsidRPr="0014486D" w:rsidRDefault="00672078" w:rsidP="0067207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Pr="0014486D">
        <w:rPr>
          <w:noProof/>
          <w:lang w:eastAsia="ja-JP"/>
        </w:rPr>
        <w:t xml:space="preserve"> the end print the matrix.</w:t>
      </w:r>
    </w:p>
    <w:p w14:paraId="0CDB2001" w14:textId="77777777" w:rsidR="00672078" w:rsidRPr="0014486D" w:rsidRDefault="00672078" w:rsidP="0067207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4D67744B" w14:textId="77777777" w:rsidR="00672078" w:rsidRPr="0014486D" w:rsidRDefault="00672078" w:rsidP="00672078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>
        <w:rPr>
          <w:b/>
          <w:noProof/>
          <w:lang w:eastAsia="ja-JP"/>
        </w:rPr>
        <w:t>[2…10]</w:t>
      </w:r>
      <w:r w:rsidRPr="0014486D">
        <w:rPr>
          <w:noProof/>
          <w:lang w:eastAsia="ja-JP"/>
        </w:rPr>
        <w:t>.</w:t>
      </w:r>
    </w:p>
    <w:p w14:paraId="14E5485A" w14:textId="77777777" w:rsidR="00672078" w:rsidRPr="008245CA" w:rsidRDefault="00672078" w:rsidP="00672078">
      <w:pPr>
        <w:pStyle w:val="ListParagraph"/>
        <w:numPr>
          <w:ilvl w:val="0"/>
          <w:numId w:val="19"/>
        </w:numPr>
        <w:spacing w:before="0" w:after="200"/>
        <w:rPr>
          <w:rStyle w:val="normaltextrun"/>
          <w:noProof/>
          <w:lang w:eastAsia="ja-JP"/>
        </w:rPr>
      </w:pPr>
      <w:r w:rsidRPr="0014486D">
        <w:rPr>
          <w:noProof/>
          <w:lang w:eastAsia="ja-JP"/>
        </w:rPr>
        <w:t>T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  <w:lang w:val="bg-BG"/>
        </w:rPr>
        <w:t xml:space="preserve">here will always be only one bonus,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marked with </w:t>
      </w:r>
      <w:r w:rsidRPr="008245CA">
        <w:rPr>
          <w:rFonts w:ascii="Consolas" w:hAnsi="Consolas"/>
          <w:noProof/>
          <w:lang w:eastAsia="ja-JP"/>
        </w:rPr>
        <w:t>'</w:t>
      </w:r>
      <w:r>
        <w:rPr>
          <w:rFonts w:ascii="Consolas" w:hAnsi="Consolas"/>
          <w:b/>
          <w:noProof/>
          <w:lang w:eastAsia="ja-JP"/>
        </w:rPr>
        <w:t>B</w:t>
      </w:r>
      <w:r w:rsidRPr="0014486D">
        <w:rPr>
          <w:noProof/>
          <w:lang w:eastAsia="ja-JP"/>
        </w:rPr>
        <w:t>.</w:t>
      </w:r>
    </w:p>
    <w:p w14:paraId="3B1555C6" w14:textId="77777777" w:rsidR="00672078" w:rsidRPr="0014486D" w:rsidRDefault="00672078" w:rsidP="00672078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position will be marked with </w:t>
      </w:r>
      <w:r w:rsidRPr="008245CA">
        <w:rPr>
          <w:rFonts w:ascii="Consolas" w:hAnsi="Consolas"/>
          <w:noProof/>
          <w:lang w:eastAsia="ja-JP"/>
        </w:rPr>
        <w:t>'</w:t>
      </w:r>
      <w:r w:rsidRPr="008245CA">
        <w:rPr>
          <w:rFonts w:ascii="Consolas" w:hAnsi="Consolas"/>
          <w:b/>
          <w:noProof/>
          <w:lang w:eastAsia="ja-JP"/>
        </w:rPr>
        <w:t>M</w:t>
      </w:r>
      <w:r w:rsidRPr="008245CA">
        <w:rPr>
          <w:rFonts w:ascii="Consolas" w:hAnsi="Consolas"/>
          <w:noProof/>
          <w:lang w:val="bg-BG" w:eastAsia="ja-JP"/>
        </w:rPr>
        <w:t>'</w:t>
      </w:r>
      <w:r w:rsidRPr="008245CA">
        <w:rPr>
          <w:rFonts w:cstheme="minorHAnsi"/>
          <w:noProof/>
          <w:lang w:eastAsia="ja-JP"/>
        </w:rPr>
        <w:t>.</w:t>
      </w:r>
    </w:p>
    <w:p w14:paraId="3C8865CC" w14:textId="77777777" w:rsidR="00672078" w:rsidRPr="008E5F12" w:rsidRDefault="00672078" w:rsidP="00672078">
      <w:pPr>
        <w:pStyle w:val="ListParagraph"/>
        <w:numPr>
          <w:ilvl w:val="0"/>
          <w:numId w:val="19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 xml:space="preserve">be a case where a bonus moves the </w:t>
      </w:r>
      <w:r>
        <w:rPr>
          <w:rFonts w:cstheme="minorHAnsi"/>
          <w:sz w:val="21"/>
          <w:szCs w:val="21"/>
          <w:shd w:val="clear" w:color="auto" w:fill="FFFFFF"/>
        </w:rPr>
        <w:t>mouse</w:t>
      </w:r>
      <w:r w:rsidRPr="008E5F12"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out of its territory.</w:t>
      </w:r>
      <w:r w:rsidRPr="008E5F12">
        <w:rPr>
          <w:noProof/>
          <w:sz w:val="34"/>
          <w:szCs w:val="34"/>
          <w:lang w:eastAsia="ja-JP"/>
        </w:rPr>
        <w:br w:type="page"/>
      </w:r>
    </w:p>
    <w:p w14:paraId="57B606EB" w14:textId="77777777" w:rsidR="00672078" w:rsidRPr="0014486D" w:rsidRDefault="00672078" w:rsidP="0067207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672078" w:rsidRPr="0014486D" w14:paraId="44D33F78" w14:textId="77777777" w:rsidTr="005A5E4A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7D344DF8" w14:textId="77777777" w:rsidR="00672078" w:rsidRPr="0014486D" w:rsidRDefault="00672078" w:rsidP="005A5E4A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5AA012CF" w14:textId="77777777" w:rsidR="00672078" w:rsidRPr="0014486D" w:rsidRDefault="00672078" w:rsidP="005A5E4A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49FE88CF" w14:textId="77777777" w:rsidR="00672078" w:rsidRPr="0014486D" w:rsidRDefault="00672078" w:rsidP="005A5E4A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672078" w:rsidRPr="0014486D" w14:paraId="30151BD4" w14:textId="77777777" w:rsidTr="005A5E4A">
        <w:trPr>
          <w:trHeight w:val="626"/>
        </w:trPr>
        <w:tc>
          <w:tcPr>
            <w:tcW w:w="1622" w:type="dxa"/>
          </w:tcPr>
          <w:p w14:paraId="7736C95D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3</w:t>
            </w:r>
          </w:p>
          <w:p w14:paraId="0BD7EEC6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--</w:t>
            </w:r>
          </w:p>
          <w:p w14:paraId="75EFCA50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c</w:t>
            </w:r>
          </w:p>
          <w:p w14:paraId="0B315B99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-</w:t>
            </w:r>
          </w:p>
          <w:p w14:paraId="7F93ABDC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14:paraId="5F35085D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14:paraId="108EB1ED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14:paraId="4D4C9847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14:paraId="0E7ACB11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left</w:t>
            </w:r>
          </w:p>
          <w:p w14:paraId="17CCF48A" w14:textId="77777777" w:rsidR="00672078" w:rsidRPr="00B505E1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  <w:r w:rsidRPr="006A3503">
              <w:rPr>
                <w:rFonts w:ascii="Consolas" w:hAnsi="Consolas" w:cs="Consolas"/>
                <w:noProof/>
              </w:rPr>
              <w:t>nd</w:t>
            </w:r>
          </w:p>
        </w:tc>
        <w:tc>
          <w:tcPr>
            <w:tcW w:w="2249" w:type="dxa"/>
          </w:tcPr>
          <w:p w14:paraId="2CCE0FCD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4 cheeses more.</w:t>
            </w:r>
          </w:p>
          <w:p w14:paraId="7840F1C1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</w:t>
            </w:r>
          </w:p>
          <w:p w14:paraId="6E87617C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-</w:t>
            </w:r>
          </w:p>
          <w:p w14:paraId="5AB3D34C" w14:textId="77777777" w:rsidR="00672078" w:rsidRPr="00B505E1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M-</w:t>
            </w:r>
          </w:p>
        </w:tc>
        <w:tc>
          <w:tcPr>
            <w:tcW w:w="6644" w:type="dxa"/>
          </w:tcPr>
          <w:p w14:paraId="3FBDF130" w14:textId="77777777" w:rsidR="00672078" w:rsidRDefault="00672078" w:rsidP="005A5E4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right     2) right     3) down     5) down</w:t>
            </w:r>
          </w:p>
          <w:p w14:paraId="74DA8B76" w14:textId="77777777" w:rsidR="00672078" w:rsidRPr="00667DFB" w:rsidRDefault="00672078" w:rsidP="005A5E4A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M-          --M          ---         </w:t>
            </w:r>
            <w:r>
              <w:t xml:space="preserve"> </w:t>
            </w:r>
            <w:r>
              <w:rPr>
                <w:rFonts w:ascii="Consolas" w:hAnsi="Consolas" w:cs="Consolas"/>
                <w:noProof/>
              </w:rPr>
              <w:t>---</w:t>
            </w:r>
          </w:p>
          <w:p w14:paraId="7F252393" w14:textId="77777777" w:rsidR="00672078" w:rsidRPr="00667DFB" w:rsidRDefault="00672078" w:rsidP="005A5E4A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ccc          ccc          ccM      </w:t>
            </w:r>
            <w:r>
              <w:t xml:space="preserve">        </w:t>
            </w:r>
            <w:r>
              <w:rPr>
                <w:rFonts w:ascii="Consolas" w:hAnsi="Consolas" w:cs="Consolas"/>
                <w:noProof/>
              </w:rPr>
              <w:t>cc-</w:t>
            </w:r>
          </w:p>
          <w:p w14:paraId="4ED2CC64" w14:textId="77777777" w:rsidR="00672078" w:rsidRPr="00667DFB" w:rsidRDefault="00672078" w:rsidP="005A5E4A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--          ---          ---         --M</w:t>
            </w:r>
            <w:r w:rsidRPr="008A1E5E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 </w:t>
            </w:r>
          </w:p>
          <w:p w14:paraId="07F7FA43" w14:textId="77777777" w:rsidR="00672078" w:rsidRPr="00667DFB" w:rsidRDefault="00672078" w:rsidP="005A5E4A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</w:p>
          <w:p w14:paraId="4F489F53" w14:textId="77777777" w:rsidR="00672078" w:rsidRPr="0014486D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)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left</w:t>
            </w:r>
            <w:r>
              <w:rPr>
                <w:rFonts w:ascii="Consolas" w:hAnsi="Consolas" w:cs="Consolas"/>
                <w:noProof/>
              </w:rPr>
              <w:br/>
              <w:t xml:space="preserve">   ---</w:t>
            </w:r>
            <w:r>
              <w:rPr>
                <w:rFonts w:ascii="Consolas" w:hAnsi="Consolas" w:cs="Consolas"/>
                <w:noProof/>
              </w:rPr>
              <w:br/>
              <w:t xml:space="preserve">   cc-</w:t>
            </w:r>
            <w:r>
              <w:rPr>
                <w:rFonts w:ascii="Consolas" w:hAnsi="Consolas" w:cs="Consolas"/>
                <w:noProof/>
              </w:rPr>
              <w:br/>
              <w:t xml:space="preserve">   -M-</w:t>
            </w:r>
          </w:p>
        </w:tc>
      </w:tr>
      <w:tr w:rsidR="00672078" w:rsidRPr="0014486D" w14:paraId="75465709" w14:textId="77777777" w:rsidTr="005A5E4A">
        <w:trPr>
          <w:trHeight w:val="626"/>
        </w:trPr>
        <w:tc>
          <w:tcPr>
            <w:tcW w:w="1622" w:type="dxa"/>
          </w:tcPr>
          <w:p w14:paraId="34D96457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5</w:t>
            </w:r>
          </w:p>
          <w:p w14:paraId="12EB2CA8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Mcc--</w:t>
            </w:r>
          </w:p>
          <w:p w14:paraId="631CF4B5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14:paraId="68E4AF20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-c-c</w:t>
            </w:r>
          </w:p>
          <w:p w14:paraId="281F43A1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14:paraId="52724BA2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  <w:p w14:paraId="05CC5F05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14:paraId="0C65FC24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3F86A2D5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2B21903C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41A712E2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14:paraId="418C2DB6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39C26F24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732E919D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5C95368F" w14:textId="77777777" w:rsidR="00672078" w:rsidRPr="006A3503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635AF5F9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Where is the mouse?</w:t>
            </w:r>
          </w:p>
          <w:p w14:paraId="339B2C1F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3 cheeses more.</w:t>
            </w:r>
          </w:p>
          <w:p w14:paraId="62F872DB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-</w:t>
            </w:r>
          </w:p>
          <w:p w14:paraId="705B3457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14:paraId="75F3E650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c</w:t>
            </w:r>
          </w:p>
          <w:p w14:paraId="28D77CE1" w14:textId="77777777" w:rsidR="00672078" w:rsidRPr="0094095A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14:paraId="6DDE9A47" w14:textId="77777777" w:rsidR="00672078" w:rsidRPr="000D4066" w:rsidRDefault="00672078" w:rsidP="005A5E4A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</w:tc>
        <w:tc>
          <w:tcPr>
            <w:tcW w:w="6644" w:type="dxa"/>
          </w:tcPr>
          <w:p w14:paraId="0FD18E22" w14:textId="77777777" w:rsidR="00672078" w:rsidRDefault="00672078" w:rsidP="005A5E4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8F0148C" w14:textId="152A7ADC" w:rsidR="00672078" w:rsidRDefault="00672078" w:rsidP="00F53F7B">
      <w:pPr>
        <w:rPr>
          <w:lang w:val="bg-BG"/>
        </w:rPr>
      </w:pPr>
    </w:p>
    <w:p w14:paraId="19B81394" w14:textId="45D3DD72" w:rsidR="00672078" w:rsidRDefault="00672078" w:rsidP="00F53F7B">
      <w:pPr>
        <w:rPr>
          <w:lang w:val="bg-BG"/>
        </w:rPr>
      </w:pPr>
    </w:p>
    <w:p w14:paraId="6BE33F98" w14:textId="080B9A9D" w:rsidR="00672078" w:rsidRDefault="00672078" w:rsidP="00F53F7B">
      <w:pPr>
        <w:rPr>
          <w:lang w:val="bg-BG"/>
        </w:rPr>
      </w:pPr>
    </w:p>
    <w:p w14:paraId="40373E32" w14:textId="2259D0BE" w:rsidR="00672078" w:rsidRDefault="00672078" w:rsidP="00F53F7B">
      <w:pPr>
        <w:rPr>
          <w:lang w:val="bg-BG"/>
        </w:rPr>
      </w:pPr>
    </w:p>
    <w:p w14:paraId="6AA9D4EC" w14:textId="105A6204" w:rsidR="00672078" w:rsidRDefault="00672078" w:rsidP="00F53F7B">
      <w:pPr>
        <w:rPr>
          <w:lang w:val="bg-BG"/>
        </w:rPr>
      </w:pPr>
    </w:p>
    <w:p w14:paraId="766EE5BA" w14:textId="17700C34" w:rsidR="00672078" w:rsidRDefault="00672078" w:rsidP="00F53F7B">
      <w:pPr>
        <w:rPr>
          <w:lang w:val="bg-BG"/>
        </w:rPr>
      </w:pPr>
    </w:p>
    <w:p w14:paraId="4090F5A4" w14:textId="142C6AC0" w:rsidR="00672078" w:rsidRDefault="00672078" w:rsidP="00F53F7B">
      <w:pPr>
        <w:rPr>
          <w:lang w:val="bg-BG"/>
        </w:rPr>
      </w:pPr>
    </w:p>
    <w:p w14:paraId="0707F6E2" w14:textId="5796F93E" w:rsidR="00672078" w:rsidRDefault="00672078" w:rsidP="00F53F7B">
      <w:pPr>
        <w:rPr>
          <w:lang w:val="bg-BG"/>
        </w:rPr>
      </w:pPr>
    </w:p>
    <w:p w14:paraId="55E4A1C1" w14:textId="3F1E47F9" w:rsidR="00672078" w:rsidRDefault="00672078" w:rsidP="00F53F7B">
      <w:pPr>
        <w:rPr>
          <w:lang w:val="bg-BG"/>
        </w:rPr>
      </w:pPr>
    </w:p>
    <w:p w14:paraId="07BBF3A7" w14:textId="507EF920" w:rsidR="00672078" w:rsidRDefault="00672078" w:rsidP="00F53F7B">
      <w:pPr>
        <w:rPr>
          <w:lang w:val="bg-BG"/>
        </w:rPr>
      </w:pPr>
    </w:p>
    <w:p w14:paraId="322827F4" w14:textId="499181A0" w:rsidR="00672078" w:rsidRDefault="00672078" w:rsidP="00F53F7B">
      <w:pPr>
        <w:rPr>
          <w:lang w:val="bg-BG"/>
        </w:rPr>
      </w:pPr>
    </w:p>
    <w:p w14:paraId="7CB0F53C" w14:textId="77777777" w:rsidR="00672078" w:rsidRPr="00180364" w:rsidRDefault="00672078" w:rsidP="00672078">
      <w:pPr>
        <w:pStyle w:val="Heading1"/>
        <w:jc w:val="center"/>
        <w:rPr>
          <w:noProof/>
          <w:lang w:val="bg-BG"/>
        </w:rPr>
      </w:pPr>
      <w:r>
        <w:rPr>
          <w:noProof/>
          <w:lang w:val="en-GB"/>
        </w:rPr>
        <w:lastRenderedPageBreak/>
        <w:t>Hotel</w:t>
      </w:r>
    </w:p>
    <w:p w14:paraId="2BBCF748" w14:textId="77777777" w:rsidR="00672078" w:rsidRPr="00EA2361" w:rsidRDefault="00672078" w:rsidP="0067207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C97D5EC" wp14:editId="77F6AB01">
            <wp:extent cx="1398905" cy="1398905"/>
            <wp:effectExtent l="0" t="0" r="0" b="0"/>
            <wp:docPr id="10" name="Picture 10" descr="Luxury Background png download - 1135*1134 - Free Transparent Hotel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uxury Background png download - 1135*1134 - Free Transparent Hotel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4333" b="95667" l="10000" r="918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761FF" w14:textId="77777777" w:rsidR="00672078" w:rsidRPr="00D207E0" w:rsidRDefault="00672078" w:rsidP="00672078">
      <w:pPr>
        <w:pStyle w:val="Heading2"/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18272923" w14:textId="77777777" w:rsidR="00672078" w:rsidRDefault="00672078" w:rsidP="006720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161F1B7" w14:textId="77777777" w:rsidR="00672078" w:rsidRPr="006F71C0" w:rsidRDefault="00672078" w:rsidP="00672078">
      <w:pPr>
        <w:rPr>
          <w:b/>
          <w:sz w:val="24"/>
          <w:szCs w:val="24"/>
        </w:rPr>
      </w:pPr>
      <w:r w:rsidRPr="006F71C0">
        <w:rPr>
          <w:b/>
          <w:sz w:val="24"/>
          <w:szCs w:val="24"/>
        </w:rPr>
        <w:t xml:space="preserve">Pay attention to </w:t>
      </w:r>
      <w:r>
        <w:rPr>
          <w:b/>
          <w:sz w:val="24"/>
          <w:szCs w:val="24"/>
        </w:rPr>
        <w:t xml:space="preserve">the </w:t>
      </w:r>
      <w:r w:rsidRPr="006F71C0">
        <w:rPr>
          <w:b/>
          <w:sz w:val="24"/>
          <w:szCs w:val="24"/>
        </w:rPr>
        <w:t xml:space="preserve">name </w:t>
      </w:r>
      <w:r>
        <w:rPr>
          <w:b/>
          <w:sz w:val="24"/>
          <w:szCs w:val="24"/>
        </w:rPr>
        <w:t xml:space="preserve">of </w:t>
      </w:r>
      <w:r w:rsidRPr="006F71C0"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hotel</w:t>
      </w:r>
      <w:r w:rsidRPr="006F71C0">
        <w:rPr>
          <w:b/>
          <w:sz w:val="24"/>
          <w:szCs w:val="24"/>
        </w:rPr>
        <w:t>, all the classes, their fields</w:t>
      </w:r>
      <w:r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1582D6B2" w14:textId="77777777" w:rsidR="00672078" w:rsidRPr="00D207E0" w:rsidRDefault="00672078" w:rsidP="00672078">
      <w:pPr>
        <w:pStyle w:val="Heading2"/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57731CA4" w14:textId="77777777" w:rsidR="00672078" w:rsidRPr="00D207E0" w:rsidRDefault="00672078" w:rsidP="006720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>
        <w:rPr>
          <w:noProof/>
          <w:lang w:val="en-GB"/>
        </w:rPr>
        <w:t xml:space="preserve">people </w:t>
      </w:r>
      <w:r w:rsidRPr="00D207E0">
        <w:rPr>
          <w:noProof/>
          <w:lang w:val="en-GB"/>
        </w:rPr>
        <w:t>by creating the classes described below.</w:t>
      </w:r>
    </w:p>
    <w:p w14:paraId="761E9F55" w14:textId="77777777" w:rsidR="00672078" w:rsidRPr="00180364" w:rsidRDefault="00672078" w:rsidP="00672078">
      <w:pPr>
        <w:rPr>
          <w:noProof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</w:rPr>
        <w:t>Person</w:t>
      </w:r>
    </w:p>
    <w:p w14:paraId="0FD38554" w14:textId="77777777" w:rsidR="00672078" w:rsidRPr="00D207E0" w:rsidRDefault="00672078" w:rsidP="006720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First, write a </w:t>
      </w:r>
      <w:r>
        <w:rPr>
          <w:noProof/>
        </w:rPr>
        <w:t>Java</w:t>
      </w:r>
      <w:r w:rsidRPr="00D207E0">
        <w:rPr>
          <w:noProof/>
          <w:lang w:val="en-GB"/>
        </w:rPr>
        <w:t xml:space="preserve"> class </w:t>
      </w:r>
      <w:r>
        <w:rPr>
          <w:b/>
          <w:noProof/>
          <w:lang w:val="en-GB"/>
        </w:rPr>
        <w:t>Person</w:t>
      </w:r>
      <w:r w:rsidRPr="00D207E0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40AEAE53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14:paraId="08627295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id: int</w:t>
      </w:r>
    </w:p>
    <w:p w14:paraId="43D27C18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>age: int</w:t>
      </w:r>
    </w:p>
    <w:p w14:paraId="7CEF86DF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 xml:space="preserve">hometown: String </w:t>
      </w:r>
      <w:r w:rsidRPr="00D74291">
        <w:rPr>
          <w:rFonts w:ascii="Consolas" w:hAnsi="Consolas"/>
          <w:b/>
          <w:noProof/>
          <w:lang w:val="en-GB"/>
        </w:rPr>
        <w:t>– "n/a" by default</w:t>
      </w:r>
    </w:p>
    <w:p w14:paraId="0C161745" w14:textId="77777777" w:rsidR="00672078" w:rsidRPr="00D207E0" w:rsidRDefault="00672078" w:rsidP="006720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the </w:t>
      </w:r>
      <w:r w:rsidRPr="00D74291">
        <w:rPr>
          <w:rFonts w:ascii="Consolas" w:hAnsi="Consolas"/>
          <w:b/>
          <w:noProof/>
          <w:lang w:val="en-GB"/>
        </w:rPr>
        <w:t>name, id</w:t>
      </w:r>
      <w:r w:rsidRPr="00D74291">
        <w:rPr>
          <w:rFonts w:ascii="Consolas" w:hAnsi="Consolas"/>
          <w:b/>
          <w:noProof/>
          <w:lang w:val="bg-BG"/>
        </w:rPr>
        <w:t xml:space="preserve">, </w:t>
      </w:r>
      <w:r w:rsidRPr="00D74291">
        <w:rPr>
          <w:rFonts w:ascii="Consolas" w:hAnsi="Consolas"/>
          <w:b/>
          <w:noProof/>
        </w:rPr>
        <w:t xml:space="preserve">age, </w:t>
      </w:r>
      <w:r>
        <w:rPr>
          <w:rFonts w:ascii="Consolas" w:hAnsi="Consolas"/>
          <w:b/>
          <w:noProof/>
        </w:rPr>
        <w:t xml:space="preserve">and </w:t>
      </w:r>
      <w:r w:rsidRPr="00D74291">
        <w:rPr>
          <w:rFonts w:ascii="Consolas" w:hAnsi="Consolas"/>
          <w:b/>
          <w:noProof/>
        </w:rPr>
        <w:t>hometown</w:t>
      </w:r>
      <w:r w:rsidRPr="00D74291">
        <w:rPr>
          <w:rFonts w:ascii="Consolas" w:hAnsi="Consolas"/>
          <w:noProof/>
          <w:lang w:val="en-GB"/>
        </w:rPr>
        <w:t>.</w:t>
      </w:r>
      <w:r>
        <w:rPr>
          <w:noProof/>
          <w:lang w:val="en-GB"/>
        </w:rPr>
        <w:t xml:space="preserve">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:</w:t>
      </w:r>
    </w:p>
    <w:p w14:paraId="46876817" w14:textId="77777777" w:rsidR="00672078" w:rsidRDefault="00672078" w:rsidP="00672078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Person </w:t>
      </w:r>
      <w:r w:rsidRPr="00D207E0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name}</w:t>
      </w:r>
      <w:r w:rsidRPr="00D207E0">
        <w:rPr>
          <w:rFonts w:ascii="Consolas" w:hAnsi="Consolas"/>
          <w:b/>
          <w:noProof/>
          <w:lang w:val="en-GB"/>
        </w:rPr>
        <w:t>: {</w:t>
      </w:r>
      <w:r>
        <w:rPr>
          <w:rFonts w:ascii="Consolas" w:hAnsi="Consolas"/>
          <w:b/>
          <w:noProof/>
          <w:lang w:val="en-GB"/>
        </w:rPr>
        <w:t>id</w:t>
      </w:r>
      <w:r w:rsidRPr="00D207E0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>, Age: {age}, Hometown: {hometown}</w:t>
      </w:r>
      <w:r w:rsidRPr="00D207E0">
        <w:rPr>
          <w:rFonts w:ascii="Consolas" w:hAnsi="Consolas"/>
          <w:b/>
          <w:noProof/>
          <w:lang w:val="en-GB"/>
        </w:rPr>
        <w:t>"</w:t>
      </w:r>
    </w:p>
    <w:p w14:paraId="53B112C5" w14:textId="77777777" w:rsidR="00672078" w:rsidRDefault="00672078" w:rsidP="00672078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Hotel</w:t>
      </w:r>
    </w:p>
    <w:p w14:paraId="4B29F64B" w14:textId="77777777" w:rsidR="00672078" w:rsidRPr="00D207E0" w:rsidRDefault="00672078" w:rsidP="00672078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D207E0">
        <w:rPr>
          <w:noProof/>
          <w:lang w:val="en-GB"/>
        </w:rPr>
        <w:t xml:space="preserve"> class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Strong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roster</w:t>
      </w:r>
      <w:r w:rsidRPr="00D207E0">
        <w:rPr>
          <w:noProof/>
          <w:lang w:val="en-GB"/>
        </w:rPr>
        <w:t xml:space="preserve"> (a collection </w:t>
      </w:r>
      <w:r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Pr="00D74291">
        <w:rPr>
          <w:rFonts w:ascii="Consolas" w:hAnsi="Consolas"/>
          <w:b/>
          <w:noProof/>
          <w:lang w:val="en-GB"/>
        </w:rPr>
        <w:t>Person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repository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lang w:val="en-GB"/>
        </w:rPr>
        <w:t>fields</w:t>
      </w:r>
      <w:r w:rsidRPr="00D207E0">
        <w:rPr>
          <w:noProof/>
          <w:lang w:val="en-GB"/>
        </w:rPr>
        <w:t xml:space="preserve">. Also, the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should have those </w:t>
      </w:r>
      <w:r w:rsidRPr="005D3958">
        <w:rPr>
          <w:b/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23DA7636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14:paraId="0EF5BCBA" w14:textId="77777777" w:rsidR="00672078" w:rsidRPr="00D74291" w:rsidRDefault="00672078" w:rsidP="00672078">
      <w:pPr>
        <w:pStyle w:val="ListParagraph"/>
        <w:numPr>
          <w:ilvl w:val="0"/>
          <w:numId w:val="28"/>
        </w:numPr>
        <w:spacing w:before="0" w:after="200"/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capacity: int</w:t>
      </w:r>
    </w:p>
    <w:p w14:paraId="0455ED83" w14:textId="77777777" w:rsidR="00672078" w:rsidRPr="00D207E0" w:rsidRDefault="00672078" w:rsidP="00672078">
      <w:p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14:paraId="6F856812" w14:textId="77777777" w:rsidR="00672078" w:rsidRPr="00D207E0" w:rsidRDefault="00672078" w:rsidP="00672078">
      <w:pPr>
        <w:pStyle w:val="ListParagraph"/>
        <w:numPr>
          <w:ilvl w:val="0"/>
          <w:numId w:val="30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(</w:t>
      </w:r>
      <w:r>
        <w:rPr>
          <w:rStyle w:val="CodeChar"/>
          <w:lang w:val="en-GB"/>
        </w:rPr>
        <w:t>Person person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>
        <w:rPr>
          <w:noProof/>
        </w:rPr>
        <w:t>roste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</w:p>
    <w:p w14:paraId="6BF65E31" w14:textId="77777777" w:rsidR="00672078" w:rsidRPr="00D207E0" w:rsidRDefault="00672078" w:rsidP="00672078">
      <w:pPr>
        <w:pStyle w:val="ListParagraph"/>
        <w:numPr>
          <w:ilvl w:val="0"/>
          <w:numId w:val="30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>tring name)</w:t>
      </w:r>
      <w:r w:rsidRPr="00D207E0">
        <w:rPr>
          <w:noProof/>
          <w:lang w:val="en-GB"/>
        </w:rPr>
        <w:t xml:space="preserve"> - removes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by </w:t>
      </w:r>
      <w:r w:rsidRPr="00D207E0">
        <w:rPr>
          <w:b/>
          <w:noProof/>
          <w:lang w:val="en-GB"/>
        </w:rPr>
        <w:t xml:space="preserve">given name, </w:t>
      </w:r>
      <w:r w:rsidRPr="00D207E0">
        <w:rPr>
          <w:noProof/>
          <w:lang w:val="en-GB"/>
        </w:rPr>
        <w:t xml:space="preserve">i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 xml:space="preserve">, and </w:t>
      </w:r>
      <w:r w:rsidRPr="00D207E0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</w:p>
    <w:p w14:paraId="65886E1E" w14:textId="77777777" w:rsidR="00672078" w:rsidRPr="008B3F48" w:rsidRDefault="00672078" w:rsidP="00672078">
      <w:pPr>
        <w:pStyle w:val="ListParagraph"/>
        <w:numPr>
          <w:ilvl w:val="0"/>
          <w:numId w:val="3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rson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hometown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ople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hometown</w:t>
      </w:r>
      <w:r w:rsidRPr="00B67619">
        <w:rPr>
          <w:bCs/>
          <w:noProof/>
        </w:rPr>
        <w:t xml:space="preserve"> 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person</w:t>
      </w:r>
      <w:r w:rsidRPr="00742E6C">
        <w:t>.</w:t>
      </w:r>
    </w:p>
    <w:p w14:paraId="3DF55987" w14:textId="77777777" w:rsidR="00672078" w:rsidRPr="008B3F48" w:rsidRDefault="00672078" w:rsidP="00672078">
      <w:pPr>
        <w:pStyle w:val="ListParagraph"/>
        <w:numPr>
          <w:ilvl w:val="0"/>
          <w:numId w:val="30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ople</w:t>
      </w:r>
      <w:r w:rsidRPr="008B3F48">
        <w:rPr>
          <w:noProof/>
          <w:lang w:val="en-GB"/>
        </w:rPr>
        <w:t>.</w:t>
      </w:r>
    </w:p>
    <w:p w14:paraId="087867B6" w14:textId="77777777" w:rsidR="00672078" w:rsidRPr="008B3F48" w:rsidRDefault="00672078" w:rsidP="00672078">
      <w:pPr>
        <w:pStyle w:val="ListParagraph"/>
        <w:numPr>
          <w:ilvl w:val="0"/>
          <w:numId w:val="30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0E2F7887" w14:textId="77777777" w:rsidR="00672078" w:rsidRPr="00045CEB" w:rsidRDefault="00672078" w:rsidP="00672078">
      <w:pPr>
        <w:pStyle w:val="ListParagraph"/>
        <w:numPr>
          <w:ilvl w:val="1"/>
          <w:numId w:val="30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people in the hotel </w:t>
      </w:r>
      <w:r w:rsidRPr="00B6677F">
        <w:rPr>
          <w:rFonts w:ascii="Consolas" w:hAnsi="Consolas"/>
          <w:b/>
          <w:noProof/>
          <w:lang w:val="en-GB"/>
        </w:rPr>
        <w:t>{name}</w:t>
      </w:r>
      <w:r>
        <w:rPr>
          <w:rFonts w:ascii="Consolas" w:hAnsi="Consolas"/>
          <w:b/>
          <w:noProof/>
          <w:lang w:val="en-GB"/>
        </w:rPr>
        <w:t xml:space="preserve"> are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4E2F8A7D" w14:textId="77777777" w:rsidR="00672078" w:rsidRPr="00D207E0" w:rsidRDefault="00672078" w:rsidP="00672078">
      <w:pPr>
        <w:pStyle w:val="Heading2"/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10E0C723" w14:textId="77777777" w:rsidR="00672078" w:rsidRPr="00D207E0" w:rsidRDefault="00672078" w:rsidP="00672078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>
        <w:rPr>
          <w:noProof/>
          <w:lang w:val="en-GB"/>
        </w:rPr>
        <w:t>people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1A444882" w14:textId="77777777" w:rsidR="00672078" w:rsidRPr="00D207E0" w:rsidRDefault="00672078" w:rsidP="00672078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added before receiving methods manipulating the </w:t>
      </w:r>
      <w:r>
        <w:rPr>
          <w:noProof/>
          <w:lang w:val="en-GB"/>
        </w:rPr>
        <w:t>Hotel's people</w:t>
      </w:r>
      <w:r w:rsidRPr="00D207E0">
        <w:rPr>
          <w:noProof/>
          <w:lang w:val="en-GB"/>
        </w:rPr>
        <w:t>.</w:t>
      </w:r>
    </w:p>
    <w:p w14:paraId="489E5EF2" w14:textId="77777777" w:rsidR="00672078" w:rsidRPr="00D207E0" w:rsidRDefault="00672078" w:rsidP="00672078">
      <w:pPr>
        <w:pStyle w:val="Heading2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7EAD3AD5" w14:textId="77777777" w:rsidR="00672078" w:rsidRPr="00D207E0" w:rsidRDefault="00672078" w:rsidP="006720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6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83"/>
      </w:tblGrid>
      <w:tr w:rsidR="00672078" w:rsidRPr="00D207E0" w14:paraId="4628037F" w14:textId="77777777" w:rsidTr="005A5E4A"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7042D" w14:textId="77777777" w:rsidR="00672078" w:rsidRPr="002F692D" w:rsidRDefault="00672078" w:rsidP="005A5E4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2F692D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672078" w:rsidRPr="00D207E0" w14:paraId="063F7C7F" w14:textId="77777777" w:rsidTr="005A5E4A">
        <w:trPr>
          <w:trHeight w:val="1644"/>
        </w:trPr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AEE1D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bookmarkStart w:id="0" w:name="_Hlk1894967"/>
            <w:r w:rsidRPr="00660F70">
              <w:rPr>
                <w:rFonts w:ascii="Consolas" w:hAnsi="Consolas" w:cs="Consolas"/>
                <w:szCs w:val="20"/>
              </w:rPr>
              <w:t>package hotel;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szCs w:val="20"/>
              </w:rPr>
              <w:br/>
              <w:t>public class Main {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public static void main(String[] args) {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the repository (hotel)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 hotel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Hotel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Hilton"</w:t>
            </w:r>
            <w:r w:rsidRPr="00660F70">
              <w:rPr>
                <w:rFonts w:ascii="Consolas" w:hAnsi="Consolas" w:cs="Consolas"/>
                <w:szCs w:val="20"/>
              </w:rPr>
              <w:t>, 30);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entity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Person person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Mark", 11111, 41,</w:t>
            </w:r>
            <w:r w:rsidRPr="00660F70">
              <w:rPr>
                <w:rFonts w:ascii="Consolas" w:hAnsi="Consolas" w:cs="Consolas"/>
                <w:noProof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Sofia"</w:t>
            </w:r>
            <w:r w:rsidRPr="00660F70">
              <w:rPr>
                <w:rFonts w:ascii="Consolas" w:hAnsi="Consolas" w:cs="Consolas"/>
                <w:szCs w:val="20"/>
              </w:rPr>
              <w:t>);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Print person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szCs w:val="20"/>
              </w:rPr>
              <w:t>out</w:t>
            </w:r>
            <w:r w:rsidRPr="00660F70">
              <w:rPr>
                <w:rFonts w:ascii="Consolas" w:hAnsi="Consolas" w:cs="Consolas"/>
                <w:szCs w:val="20"/>
              </w:rPr>
              <w:t xml:space="preserve">.println(person); </w:t>
            </w:r>
          </w:p>
          <w:p w14:paraId="0C2D933F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Person Mark: 11111</w:t>
            </w:r>
            <w:r w:rsidRPr="00660F70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, Age: 41, Hometown: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Add person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.add(person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szCs w:val="20"/>
              </w:rPr>
              <w:t>out</w:t>
            </w:r>
            <w:r w:rsidRPr="00660F70">
              <w:rPr>
                <w:rFonts w:ascii="Consolas" w:hAnsi="Consolas" w:cs="Consolas"/>
                <w:szCs w:val="20"/>
              </w:rPr>
              <w:t xml:space="preserve">.println(hotel.getCount(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1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szCs w:val="20"/>
              </w:rPr>
              <w:t>out</w:t>
            </w:r>
            <w:r w:rsidRPr="00660F70">
              <w:rPr>
                <w:rFonts w:ascii="Consolas" w:hAnsi="Consolas" w:cs="Consolas"/>
                <w:szCs w:val="20"/>
              </w:rPr>
              <w:t>.println(hotel.remove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"</w:t>
            </w:r>
            <w:r w:rsidRPr="00660F70">
              <w:rPr>
                <w:rFonts w:ascii="Consolas" w:hAnsi="Consolas" w:cs="Consolas"/>
                <w:szCs w:val="20"/>
              </w:rPr>
              <w:t xml:space="preserve">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false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Person firstPerson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Alice"</w:t>
            </w:r>
            <w:r w:rsidRPr="00660F70">
              <w:rPr>
                <w:rFonts w:ascii="Consolas" w:hAnsi="Consolas" w:cs="Consolas"/>
                <w:szCs w:val="20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22121, 18, "London"</w:t>
            </w:r>
            <w:r w:rsidRPr="00660F70">
              <w:rPr>
                <w:rFonts w:ascii="Consolas" w:hAnsi="Consolas" w:cs="Consolas"/>
                <w:szCs w:val="20"/>
              </w:rPr>
              <w:t>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Person secondPerson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Lizzy"</w:t>
            </w:r>
            <w:r w:rsidRPr="00660F70">
              <w:rPr>
                <w:rFonts w:ascii="Consolas" w:hAnsi="Consolas" w:cs="Consolas"/>
                <w:szCs w:val="20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31311, 24, "Varna"</w:t>
            </w:r>
            <w:r w:rsidRPr="00660F70">
              <w:rPr>
                <w:rFonts w:ascii="Consolas" w:hAnsi="Consolas" w:cs="Consolas"/>
                <w:szCs w:val="20"/>
              </w:rPr>
              <w:t>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Person thirdPerson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Person("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"</w:t>
            </w:r>
            <w:r w:rsidRPr="00660F70">
              <w:rPr>
                <w:rFonts w:ascii="Consolas" w:hAnsi="Consolas" w:cs="Consolas"/>
                <w:szCs w:val="20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54122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  <w:lang w:val="bg-BG"/>
              </w:rPr>
              <w:t xml:space="preserve">, 31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Birmingham"</w:t>
            </w:r>
            <w:r w:rsidRPr="00660F70">
              <w:rPr>
                <w:rFonts w:ascii="Consolas" w:hAnsi="Consolas" w:cs="Consolas"/>
                <w:szCs w:val="20"/>
              </w:rPr>
              <w:t>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Person fourthPerson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szCs w:val="20"/>
              </w:rPr>
              <w:t xml:space="preserve"> 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Maria"</w:t>
            </w:r>
            <w:r w:rsidRPr="00660F70">
              <w:rPr>
                <w:rFonts w:ascii="Consolas" w:hAnsi="Consolas" w:cs="Consolas"/>
                <w:szCs w:val="20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66611, 41, "Sofia"</w:t>
            </w:r>
            <w:r w:rsidRPr="00660F70">
              <w:rPr>
                <w:rFonts w:ascii="Consolas" w:hAnsi="Consolas" w:cs="Consolas"/>
                <w:szCs w:val="20"/>
              </w:rPr>
              <w:t>);</w:t>
            </w:r>
          </w:p>
          <w:p w14:paraId="4B76A104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                      </w:t>
            </w:r>
          </w:p>
          <w:p w14:paraId="210BFB16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//Add people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.add(firstPerson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.add(secondPerson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.add(thirdPerson);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hotel.add(fourthPerson);</w:t>
            </w:r>
          </w:p>
          <w:p w14:paraId="63AC2C4B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</w:p>
          <w:p w14:paraId="5F2C2704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person</w:t>
            </w:r>
          </w:p>
          <w:p w14:paraId="3BE1A244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Person personForGet =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Lucy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Birmingham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14:paraId="5A1ACE10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</w:t>
            </w:r>
            <w:r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Person personForGet1 = hotel.getPerson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Burgas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14:paraId="516020F7" w14:textId="77777777" w:rsidR="00672078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lastRenderedPageBreak/>
              <w:t xml:space="preserve">      </w:t>
            </w:r>
            <w:r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personForGet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Person Lucy: 54122, Age: 31, Hometown: Birmingham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</w:t>
            </w:r>
            <w:r>
              <w:rPr>
                <w:rFonts w:ascii="Consolas" w:hAnsi="Consolas" w:cs="Consolas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personForGet1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null</w:t>
            </w:r>
          </w:p>
          <w:p w14:paraId="6FDD85CF" w14:textId="77777777" w:rsidR="00672078" w:rsidRPr="0031270C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Count</w:t>
            </w:r>
          </w:p>
          <w:p w14:paraId="20634D7D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.getCount(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5</w:t>
            </w:r>
          </w:p>
          <w:p w14:paraId="1CA06E7B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szCs w:val="20"/>
              </w:rPr>
            </w:pPr>
            <w:r w:rsidRPr="00660F70">
              <w:rPr>
                <w:rFonts w:ascii="Consolas" w:hAnsi="Consolas" w:cs="Consolas"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Remove Person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szCs w:val="20"/>
              </w:rPr>
              <w:t>out</w:t>
            </w:r>
            <w:r w:rsidRPr="00660F70">
              <w:rPr>
                <w:rFonts w:ascii="Consolas" w:hAnsi="Consolas" w:cs="Consolas"/>
                <w:szCs w:val="20"/>
              </w:rPr>
              <w:t>.println(hotel.remove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Alice"</w:t>
            </w:r>
            <w:r w:rsidRPr="00660F70">
              <w:rPr>
                <w:rFonts w:ascii="Consolas" w:hAnsi="Consolas" w:cs="Consolas"/>
                <w:szCs w:val="20"/>
              </w:rPr>
              <w:t xml:space="preserve">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true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    </w:t>
            </w:r>
          </w:p>
          <w:p w14:paraId="51BB35C1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szCs w:val="20"/>
              </w:rPr>
              <w:t xml:space="preserve">       </w:t>
            </w:r>
            <w:r>
              <w:rPr>
                <w:rFonts w:ascii="Consolas" w:hAnsi="Consolas" w:cs="Consolas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Statistics</w:t>
            </w:r>
          </w:p>
          <w:p w14:paraId="160A1B7C" w14:textId="77777777" w:rsidR="00672078" w:rsidRPr="00660F70" w:rsidRDefault="00672078" w:rsidP="005A5E4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</w:t>
            </w:r>
            <w:r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Statistics());</w:t>
            </w:r>
          </w:p>
          <w:p w14:paraId="1CCD2CE1" w14:textId="77777777" w:rsidR="00672078" w:rsidRPr="00BC2BB3" w:rsidRDefault="00672078" w:rsidP="005A5E4A">
            <w:pPr>
              <w:spacing w:before="12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The people in the hotel Hilton are: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Mark: 11111, Age: 41, Hometown: 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Lizzy: 31311, Age: 24, Hometown: Varna</w:t>
            </w:r>
            <w:r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Person Lucy: 54122</w:t>
            </w:r>
            <w:r>
              <w:rPr>
                <w:rFonts w:ascii="Consolas" w:hAnsi="Consolas" w:cs="Consolas"/>
                <w:color w:val="008000"/>
                <w:szCs w:val="20"/>
              </w:rPr>
              <w:t>, Age: 31, Hometown: Birmingham</w:t>
            </w:r>
            <w:r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Person Maria: 66611, Age: 41, Hometown: Sofia</w:t>
            </w:r>
            <w:r w:rsidRPr="00660F70">
              <w:rPr>
                <w:rFonts w:ascii="Consolas" w:hAnsi="Consolas" w:cs="Consolas"/>
                <w:szCs w:val="20"/>
              </w:rPr>
              <w:br/>
              <w:t xml:space="preserve">    }</w:t>
            </w:r>
            <w:r w:rsidRPr="00660F70">
              <w:rPr>
                <w:rFonts w:ascii="Consolas" w:hAnsi="Consolas" w:cs="Consolas"/>
                <w:szCs w:val="20"/>
              </w:rPr>
              <w:br/>
              <w:t>}</w:t>
            </w:r>
          </w:p>
        </w:tc>
      </w:tr>
      <w:bookmarkEnd w:id="0"/>
    </w:tbl>
    <w:p w14:paraId="6E26A3A0" w14:textId="77777777" w:rsidR="00672078" w:rsidRPr="00026E62" w:rsidRDefault="00672078" w:rsidP="00F53F7B">
      <w:pPr>
        <w:rPr>
          <w:lang w:val="bg-BG"/>
        </w:rPr>
      </w:pPr>
    </w:p>
    <w:sectPr w:rsidR="00672078" w:rsidRPr="00026E6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974E5" w14:textId="77777777" w:rsidR="00605CCF" w:rsidRDefault="00605CCF" w:rsidP="008068A2">
      <w:pPr>
        <w:spacing w:after="0" w:line="240" w:lineRule="auto"/>
      </w:pPr>
      <w:r>
        <w:separator/>
      </w:r>
    </w:p>
  </w:endnote>
  <w:endnote w:type="continuationSeparator" w:id="0">
    <w:p w14:paraId="38D37446" w14:textId="77777777" w:rsidR="00605CCF" w:rsidRDefault="00605C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5ED1" w14:textId="39189B4D" w:rsidR="00DE6509" w:rsidRDefault="00D05FD7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BF341F2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3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BzDUtb3gAAAAkBAAAPAAAAZHJzL2Rv&#10;d25yZXYueG1sTI/NTsMwEITvSLyDtUjcqEPaQJRmU/VHSBxp4dCjGy9xSryOYrcNb497osfRjGa+&#10;KRej7cSZBt86RnieJCCIa6dbbhC+Pt+echA+KNaqc0wIv+RhUd3flarQ7sJbOu9CI2IJ+0IhmBD6&#10;QkpfG7LKT1xPHL1vN1gVohwaqQd1ieW2k2mSvEirWo4LRvW0NlT/7E4WYXvUx2luVstsP27W7yvf&#10;bKT7QHx8GJdzEIHG8B+GK35EhyoyHdyJtRcdQppkrzGKMJuBuPpJmmcgDgh5NgVZlfL2QfUH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cw1LW94AAAAJAQAADwAAAAAAAAAAAAAAAABQ&#10;BAAAZHJzL2Rvd25yZXYueG1sUEsFBgAAAAAEAAQA8wAAAFsFAAAAAA==&#10;" filled="f" stroked="f">
              <v:textbox inset=".5mm,1.2mm,.5mm,.5mm">
                <w:txbxContent>
                  <w:p w14:paraId="4DBFB5F8" w14:textId="7BF341F2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WDQl8N4AAAAJAQAADwAAAGRycy9kb3du&#10;cmV2LnhtbEyPwU7DMBBE70j8g7VI3KidqAQS4lQFqZyQaAof4MRLEhqvQ+w25u8xJziOZjTzptwE&#10;M7Izzm6wJCFZCWBIrdUDdRLe33Y398CcV6TVaAklfKODTXV5UapC24VqPB98x2IJuUJJ6L2fCs5d&#10;26NRbmUnpOh92NkoH+XccT2rJZabkadCZNyogeJCryZ86rE9Hk5GwiM+Ly97cWx2WfD0+fpV77d1&#10;kPL6KmwfgHkM/i8Mv/gRHarI1NgTacdGCWlyG9G9hPU6BxYDaZ4lwBoJdyIHXpX8/4PqB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Fg0JfDeAAAACQEAAA8AAAAAAAAAAAAAAAAAwAQA&#10;AGRycy9kb3ducmV2LnhtbFBLBQYAAAAABAAEAPMAAADLBQAA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790FE0DE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A5646C"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kn4jNOEAAAAJAQAADwAAAAAAAAAAAAAAAAC5BAAAZHJz&#10;L2Rvd25yZXYueG1sUEsFBgAAAAAEAAQA8wAAAMcFAAAAAA==&#10;" filled="f" stroked="f" strokeweight=".5pt">
              <v:textbox inset="0,0,0,0">
                <w:txbxContent>
                  <w:p w14:paraId="64232EC2" w14:textId="790FE0DE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7209E" w14:textId="77777777" w:rsidR="00605CCF" w:rsidRDefault="00605CCF" w:rsidP="008068A2">
      <w:pPr>
        <w:spacing w:after="0" w:line="240" w:lineRule="auto"/>
      </w:pPr>
      <w:r>
        <w:separator/>
      </w:r>
    </w:p>
  </w:footnote>
  <w:footnote w:type="continuationSeparator" w:id="0">
    <w:p w14:paraId="23210A04" w14:textId="77777777" w:rsidR="00605CCF" w:rsidRDefault="00605C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970853">
    <w:abstractNumId w:val="27"/>
  </w:num>
  <w:num w:numId="2" w16cid:durableId="493843494">
    <w:abstractNumId w:val="13"/>
  </w:num>
  <w:num w:numId="3" w16cid:durableId="823425652">
    <w:abstractNumId w:val="4"/>
  </w:num>
  <w:num w:numId="4" w16cid:durableId="1777358818">
    <w:abstractNumId w:val="25"/>
  </w:num>
  <w:num w:numId="5" w16cid:durableId="1838956901">
    <w:abstractNumId w:val="20"/>
  </w:num>
  <w:num w:numId="6" w16cid:durableId="124128427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310443">
    <w:abstractNumId w:val="2"/>
  </w:num>
  <w:num w:numId="8" w16cid:durableId="621574199">
    <w:abstractNumId w:val="12"/>
  </w:num>
  <w:num w:numId="9" w16cid:durableId="1814249234">
    <w:abstractNumId w:val="0"/>
  </w:num>
  <w:num w:numId="10" w16cid:durableId="1204368220">
    <w:abstractNumId w:val="3"/>
  </w:num>
  <w:num w:numId="11" w16cid:durableId="1083994679">
    <w:abstractNumId w:val="17"/>
  </w:num>
  <w:num w:numId="12" w16cid:durableId="1315640409">
    <w:abstractNumId w:val="14"/>
  </w:num>
  <w:num w:numId="13" w16cid:durableId="1481769204">
    <w:abstractNumId w:val="6"/>
  </w:num>
  <w:num w:numId="14" w16cid:durableId="1179807192">
    <w:abstractNumId w:val="24"/>
  </w:num>
  <w:num w:numId="15" w16cid:durableId="314841880">
    <w:abstractNumId w:val="16"/>
  </w:num>
  <w:num w:numId="16" w16cid:durableId="2068188226">
    <w:abstractNumId w:val="23"/>
  </w:num>
  <w:num w:numId="17" w16cid:durableId="808131159">
    <w:abstractNumId w:val="5"/>
  </w:num>
  <w:num w:numId="18" w16cid:durableId="1823694219">
    <w:abstractNumId w:val="7"/>
  </w:num>
  <w:num w:numId="19" w16cid:durableId="1914926454">
    <w:abstractNumId w:val="1"/>
  </w:num>
  <w:num w:numId="20" w16cid:durableId="1531600805">
    <w:abstractNumId w:val="11"/>
  </w:num>
  <w:num w:numId="21" w16cid:durableId="103154551">
    <w:abstractNumId w:val="8"/>
  </w:num>
  <w:num w:numId="22" w16cid:durableId="631129884">
    <w:abstractNumId w:val="19"/>
  </w:num>
  <w:num w:numId="23" w16cid:durableId="799036776">
    <w:abstractNumId w:val="29"/>
  </w:num>
  <w:num w:numId="24" w16cid:durableId="2047217123">
    <w:abstractNumId w:val="10"/>
  </w:num>
  <w:num w:numId="25" w16cid:durableId="1471511819">
    <w:abstractNumId w:val="21"/>
  </w:num>
  <w:num w:numId="26" w16cid:durableId="1554581675">
    <w:abstractNumId w:val="26"/>
  </w:num>
  <w:num w:numId="27" w16cid:durableId="1324309070">
    <w:abstractNumId w:val="9"/>
  </w:num>
  <w:num w:numId="28" w16cid:durableId="1576237174">
    <w:abstractNumId w:val="28"/>
  </w:num>
  <w:num w:numId="29" w16cid:durableId="332145618">
    <w:abstractNumId w:val="15"/>
  </w:num>
  <w:num w:numId="30" w16cid:durableId="1520243213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qgUAc+bgx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200A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5A04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2051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05CCF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72078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89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4CB7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DefaultParagraphFont"/>
    <w:rsid w:val="00600DB6"/>
  </w:style>
  <w:style w:type="character" w:customStyle="1" w:styleId="ui">
    <w:name w:val="ui"/>
    <w:basedOn w:val="DefaultParagraphFont"/>
    <w:rsid w:val="00672078"/>
  </w:style>
  <w:style w:type="character" w:customStyle="1" w:styleId="normaltextrun">
    <w:name w:val="normaltextrun"/>
    <w:basedOn w:val="DefaultParagraphFont"/>
    <w:rsid w:val="00672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file:///C:\Users\ivayl\Desktop\about.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8.png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file:///C:\Users\ivayl\Desktop\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C89F9-DB41-4A5A-9EF6-54CBA1AA0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90</Words>
  <Characters>849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9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Ivaylo Dingilev</cp:lastModifiedBy>
  <cp:revision>2</cp:revision>
  <cp:lastPrinted>2015-10-26T22:35:00Z</cp:lastPrinted>
  <dcterms:created xsi:type="dcterms:W3CDTF">2022-06-22T20:49:00Z</dcterms:created>
  <dcterms:modified xsi:type="dcterms:W3CDTF">2022-06-22T20:49:00Z</dcterms:modified>
  <cp:category>programming, education, software engineering, software development</cp:category>
</cp:coreProperties>
</file>